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7FBA5" w14:textId="1D9EAE24" w:rsidR="007E5835" w:rsidRDefault="007E5835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proofErr w:type="gramStart"/>
      <w:r>
        <w:rPr>
          <w:rFonts w:ascii="Arial" w:hAnsi="Arial" w:cs="Arial"/>
          <w:b w:val="0"/>
          <w:sz w:val="20"/>
          <w:u w:val="none"/>
        </w:rPr>
        <w:t xml:space="preserve">Club </w:t>
      </w:r>
      <w:r w:rsidR="00F067E6" w:rsidRPr="00F067E6">
        <w:rPr>
          <w:rFonts w:ascii="Arial" w:hAnsi="Arial" w:cs="Arial"/>
          <w:b w:val="0"/>
          <w:sz w:val="20"/>
          <w:u w:val="none"/>
        </w:rPr>
        <w:t xml:space="preserve"> </w:t>
      </w:r>
      <w:r>
        <w:rPr>
          <w:rFonts w:ascii="Arial" w:hAnsi="Arial" w:cs="Arial"/>
          <w:b w:val="0"/>
          <w:sz w:val="20"/>
          <w:u w:val="none"/>
        </w:rPr>
        <w:t>_</w:t>
      </w:r>
      <w:proofErr w:type="gramEnd"/>
      <w:r>
        <w:rPr>
          <w:rFonts w:ascii="Arial" w:hAnsi="Arial" w:cs="Arial"/>
          <w:b w:val="0"/>
          <w:sz w:val="20"/>
          <w:u w:val="none"/>
        </w:rPr>
        <w:t>_________________________</w:t>
      </w:r>
      <w:r w:rsidR="004915D5">
        <w:rPr>
          <w:rFonts w:ascii="Arial" w:hAnsi="Arial" w:cs="Arial"/>
          <w:b w:val="0"/>
          <w:sz w:val="20"/>
          <w:u w:val="none"/>
        </w:rPr>
        <w:t>________________________</w:t>
      </w:r>
      <w:r w:rsidR="00D82DAA">
        <w:rPr>
          <w:rFonts w:ascii="Arial" w:hAnsi="Arial" w:cs="Arial"/>
          <w:b w:val="0"/>
          <w:sz w:val="20"/>
          <w:u w:val="none"/>
        </w:rPr>
        <w:tab/>
      </w:r>
      <w:r>
        <w:rPr>
          <w:rFonts w:ascii="Arial" w:hAnsi="Arial" w:cs="Arial"/>
          <w:b w:val="0"/>
          <w:sz w:val="20"/>
          <w:u w:val="none"/>
        </w:rPr>
        <w:t>Competitor No: ____________________</w:t>
      </w:r>
    </w:p>
    <w:p w14:paraId="21837FB7" w14:textId="77777777" w:rsidR="007E5835" w:rsidRDefault="007E5835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</w:p>
    <w:p w14:paraId="14D01029" w14:textId="57178660" w:rsidR="00243FE6" w:rsidRPr="00F067E6" w:rsidRDefault="004F022E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t xml:space="preserve">Age Group </w:t>
      </w:r>
      <w:proofErr w:type="gramStart"/>
      <w:r w:rsidR="007E5835">
        <w:rPr>
          <w:rFonts w:ascii="Arial" w:hAnsi="Arial" w:cs="Arial"/>
          <w:b w:val="0"/>
          <w:sz w:val="20"/>
          <w:u w:val="none"/>
        </w:rPr>
        <w:t>________________________D</w:t>
      </w:r>
      <w:r>
        <w:rPr>
          <w:rFonts w:ascii="Arial" w:hAnsi="Arial" w:cs="Arial"/>
          <w:b w:val="0"/>
          <w:sz w:val="20"/>
          <w:u w:val="none"/>
        </w:rPr>
        <w:t>ivision</w:t>
      </w:r>
      <w:r w:rsidR="006E2ABE">
        <w:rPr>
          <w:rFonts w:ascii="Arial" w:hAnsi="Arial" w:cs="Arial"/>
          <w:b w:val="0"/>
          <w:sz w:val="20"/>
          <w:u w:val="none"/>
        </w:rPr>
        <w:t>.</w:t>
      </w:r>
      <w:r w:rsidR="00F067E6" w:rsidRPr="00F067E6">
        <w:rPr>
          <w:rFonts w:ascii="Arial" w:hAnsi="Arial" w:cs="Arial"/>
          <w:b w:val="0"/>
          <w:sz w:val="20"/>
          <w:u w:val="none"/>
        </w:rPr>
        <w:t>:</w:t>
      </w:r>
      <w:r w:rsidR="004915D5">
        <w:rPr>
          <w:rFonts w:ascii="Arial" w:hAnsi="Arial" w:cs="Arial"/>
          <w:b w:val="0"/>
          <w:sz w:val="20"/>
          <w:u w:val="none"/>
        </w:rPr>
        <w:t xml:space="preserve"> ______________</w:t>
      </w:r>
      <w:r w:rsidR="007E5835">
        <w:rPr>
          <w:rFonts w:ascii="Arial" w:hAnsi="Arial" w:cs="Arial"/>
          <w:b w:val="0"/>
          <w:sz w:val="20"/>
          <w:u w:val="none"/>
        </w:rPr>
        <w:t xml:space="preserve">      </w:t>
      </w:r>
      <w:proofErr w:type="gramEnd"/>
      <w:r w:rsidR="007E5835">
        <w:rPr>
          <w:rFonts w:ascii="Arial" w:hAnsi="Arial" w:cs="Arial"/>
          <w:b w:val="0"/>
          <w:sz w:val="20"/>
          <w:u w:val="none"/>
        </w:rPr>
        <w:t xml:space="preserve"> Performance Date: _________________</w:t>
      </w:r>
    </w:p>
    <w:p w14:paraId="094E605B" w14:textId="44A9378A" w:rsidR="00243774" w:rsidRDefault="00F067E6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br/>
      </w:r>
      <w:r w:rsidR="00A25641">
        <w:rPr>
          <w:rFonts w:ascii="Arial" w:hAnsi="Arial" w:cs="Arial"/>
          <w:b w:val="0"/>
          <w:sz w:val="20"/>
          <w:u w:val="none"/>
        </w:rPr>
        <w:t>Coach &amp; mobile</w:t>
      </w:r>
      <w:r w:rsidR="00D82DAA">
        <w:rPr>
          <w:rFonts w:ascii="Arial" w:hAnsi="Arial" w:cs="Arial"/>
          <w:b w:val="0"/>
          <w:sz w:val="20"/>
          <w:u w:val="none"/>
        </w:rPr>
        <w:t>:</w:t>
      </w:r>
      <w:r w:rsidR="007E5835">
        <w:rPr>
          <w:rFonts w:ascii="Arial" w:hAnsi="Arial" w:cs="Arial"/>
          <w:b w:val="0"/>
          <w:sz w:val="20"/>
          <w:u w:val="none"/>
        </w:rPr>
        <w:t xml:space="preserve"> _________________________________________</w:t>
      </w:r>
      <w:r w:rsidR="007E5835">
        <w:rPr>
          <w:rFonts w:ascii="Arial" w:hAnsi="Arial" w:cs="Arial"/>
          <w:b w:val="0"/>
          <w:sz w:val="20"/>
          <w:u w:val="none"/>
        </w:rPr>
        <w:tab/>
        <w:t>Item: ____________________________</w:t>
      </w:r>
    </w:p>
    <w:p w14:paraId="1F3041B2" w14:textId="763B1E39" w:rsidR="00211EF1" w:rsidRPr="00F067E6" w:rsidRDefault="00F067E6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tab/>
      </w:r>
      <w:r>
        <w:rPr>
          <w:rFonts w:ascii="Arial" w:hAnsi="Arial" w:cs="Arial"/>
          <w:b w:val="0"/>
          <w:sz w:val="20"/>
          <w:u w:val="none"/>
        </w:rPr>
        <w:tab/>
      </w:r>
      <w:r>
        <w:rPr>
          <w:rFonts w:ascii="Arial" w:hAnsi="Arial" w:cs="Arial"/>
          <w:b w:val="0"/>
          <w:sz w:val="20"/>
          <w:u w:val="none"/>
        </w:rPr>
        <w:tab/>
      </w:r>
      <w:r>
        <w:rPr>
          <w:rFonts w:ascii="Arial" w:hAnsi="Arial" w:cs="Arial"/>
          <w:b w:val="0"/>
          <w:sz w:val="20"/>
          <w:u w:val="none"/>
        </w:rPr>
        <w:tab/>
      </w:r>
      <w:r>
        <w:rPr>
          <w:rFonts w:ascii="Arial" w:hAnsi="Arial" w:cs="Arial"/>
          <w:b w:val="0"/>
          <w:sz w:val="20"/>
          <w:u w:val="none"/>
        </w:rPr>
        <w:tab/>
      </w:r>
    </w:p>
    <w:p w14:paraId="52AA3C0E" w14:textId="788D5ABB" w:rsidR="007E5835" w:rsidRDefault="004F022E" w:rsidP="004F022E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t>Title</w:t>
      </w:r>
      <w:r w:rsidR="006E2ABE">
        <w:rPr>
          <w:rFonts w:ascii="Arial" w:hAnsi="Arial" w:cs="Arial"/>
          <w:b w:val="0"/>
          <w:sz w:val="20"/>
          <w:u w:val="none"/>
        </w:rPr>
        <w:t>:</w:t>
      </w:r>
      <w:r w:rsidR="006C0406" w:rsidRPr="00F067E6">
        <w:rPr>
          <w:rFonts w:ascii="Arial" w:hAnsi="Arial" w:cs="Arial"/>
          <w:b w:val="0"/>
          <w:sz w:val="20"/>
          <w:u w:val="none"/>
        </w:rPr>
        <w:tab/>
      </w:r>
      <w:r w:rsidR="004915D5">
        <w:rPr>
          <w:rFonts w:ascii="Arial" w:hAnsi="Arial" w:cs="Arial"/>
          <w:b w:val="0"/>
          <w:sz w:val="20"/>
          <w:u w:val="none"/>
        </w:rPr>
        <w:t>_________</w:t>
      </w:r>
      <w:r w:rsidR="008B4E72">
        <w:rPr>
          <w:rFonts w:ascii="Arial" w:hAnsi="Arial" w:cs="Arial"/>
          <w:b w:val="0"/>
          <w:sz w:val="20"/>
          <w:u w:val="none"/>
        </w:rPr>
        <w:t>_________________________________</w:t>
      </w:r>
      <w:r w:rsidR="004915D5">
        <w:rPr>
          <w:rFonts w:ascii="Arial" w:hAnsi="Arial" w:cs="Arial"/>
          <w:b w:val="0"/>
          <w:sz w:val="20"/>
          <w:u w:val="none"/>
        </w:rPr>
        <w:t>____________</w:t>
      </w:r>
      <w:r w:rsidR="007E5835">
        <w:rPr>
          <w:rFonts w:ascii="Arial" w:hAnsi="Arial" w:cs="Arial"/>
          <w:b w:val="0"/>
          <w:sz w:val="20"/>
          <w:u w:val="none"/>
        </w:rPr>
        <w:t>___________________________</w:t>
      </w:r>
      <w:r w:rsidR="004915D5">
        <w:rPr>
          <w:rFonts w:ascii="Arial" w:hAnsi="Arial" w:cs="Arial"/>
          <w:b w:val="0"/>
          <w:sz w:val="20"/>
          <w:u w:val="none"/>
        </w:rPr>
        <w:t>___</w:t>
      </w:r>
      <w:r w:rsidR="006C0406" w:rsidRPr="00F067E6">
        <w:rPr>
          <w:rFonts w:ascii="Arial" w:hAnsi="Arial" w:cs="Arial"/>
          <w:b w:val="0"/>
          <w:sz w:val="20"/>
          <w:u w:val="none"/>
        </w:rPr>
        <w:tab/>
      </w:r>
    </w:p>
    <w:p w14:paraId="22E65DD4" w14:textId="2AC4958E" w:rsidR="004F022E" w:rsidRDefault="006C0406" w:rsidP="004F022E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 w:rsidRPr="00F067E6">
        <w:rPr>
          <w:rFonts w:ascii="Arial" w:hAnsi="Arial" w:cs="Arial"/>
          <w:b w:val="0"/>
          <w:sz w:val="20"/>
          <w:u w:val="none"/>
        </w:rPr>
        <w:tab/>
      </w:r>
      <w:r w:rsidR="00243FE6" w:rsidRPr="00F067E6">
        <w:rPr>
          <w:rFonts w:ascii="Arial" w:hAnsi="Arial" w:cs="Arial"/>
          <w:b w:val="0"/>
          <w:sz w:val="20"/>
          <w:u w:val="none"/>
        </w:rPr>
        <w:tab/>
      </w:r>
    </w:p>
    <w:p w14:paraId="6280E413" w14:textId="4B01739E" w:rsidR="004F022E" w:rsidRDefault="004F022E" w:rsidP="008208C0">
      <w:pPr>
        <w:pStyle w:val="Title"/>
        <w:rPr>
          <w:rFonts w:ascii="Arial" w:hAnsi="Arial" w:cs="Arial"/>
          <w:b w:val="0"/>
          <w:sz w:val="20"/>
        </w:rPr>
      </w:pPr>
      <w:r w:rsidRPr="00F067E6">
        <w:rPr>
          <w:rFonts w:ascii="Arial" w:hAnsi="Arial" w:cs="Arial"/>
          <w:color w:val="FF0000"/>
          <w:sz w:val="24"/>
          <w:szCs w:val="24"/>
        </w:rPr>
        <w:t xml:space="preserve">REQUIREMENTS MUST BE </w:t>
      </w:r>
      <w:proofErr w:type="gramStart"/>
      <w:r w:rsidRPr="00F067E6">
        <w:rPr>
          <w:rFonts w:ascii="Arial" w:hAnsi="Arial" w:cs="Arial"/>
          <w:color w:val="FF0000"/>
          <w:sz w:val="24"/>
          <w:szCs w:val="24"/>
        </w:rPr>
        <w:t>TYPED</w:t>
      </w:r>
      <w:r w:rsidR="007E5835">
        <w:rPr>
          <w:rFonts w:ascii="Arial" w:hAnsi="Arial" w:cs="Arial"/>
          <w:color w:val="FF0000"/>
          <w:sz w:val="24"/>
          <w:szCs w:val="24"/>
        </w:rPr>
        <w:t xml:space="preserve">  -</w:t>
      </w:r>
      <w:proofErr w:type="gramEnd"/>
      <w:r w:rsidR="007E5835">
        <w:rPr>
          <w:rFonts w:ascii="Arial" w:hAnsi="Arial" w:cs="Arial"/>
          <w:color w:val="FF0000"/>
          <w:sz w:val="24"/>
          <w:szCs w:val="24"/>
        </w:rPr>
        <w:t xml:space="preserve">  TICK BOXES FOR ADDITIONAL REQUIREMENTS</w:t>
      </w:r>
      <w:r w:rsidRPr="00F067E6">
        <w:rPr>
          <w:rFonts w:ascii="Arial" w:hAnsi="Arial" w:cs="Arial"/>
          <w:color w:val="FF0000"/>
          <w:sz w:val="24"/>
          <w:szCs w:val="24"/>
        </w:rPr>
        <w:t xml:space="preserve"> </w:t>
      </w:r>
      <w:r w:rsidR="007E5835">
        <w:rPr>
          <w:rFonts w:ascii="Arial" w:hAnsi="Arial" w:cs="Arial"/>
          <w:b w:val="0"/>
          <w:sz w:val="20"/>
        </w:rPr>
        <w:t xml:space="preserve"> </w:t>
      </w:r>
    </w:p>
    <w:p w14:paraId="083F508B" w14:textId="77777777" w:rsidR="00316F70" w:rsidRPr="008208C0" w:rsidRDefault="00316F70" w:rsidP="008208C0">
      <w:pPr>
        <w:pStyle w:val="Title"/>
        <w:rPr>
          <w:rFonts w:ascii="Arial" w:hAnsi="Arial" w:cs="Arial"/>
          <w:b w:val="0"/>
          <w:sz w:val="20"/>
          <w:u w:val="none"/>
        </w:rPr>
      </w:pPr>
    </w:p>
    <w:p w14:paraId="3C7C9B3D" w14:textId="7A527420" w:rsidR="004915D5" w:rsidRPr="004915D5" w:rsidRDefault="004915D5" w:rsidP="003A0BB9">
      <w:pPr>
        <w:shd w:val="clear" w:color="auto" w:fill="FFFFFF" w:themeFill="background1"/>
        <w:spacing w:line="480" w:lineRule="auto"/>
        <w:ind w:left="-284" w:right="-447"/>
        <w:rPr>
          <w:rFonts w:ascii="Arial" w:hAnsi="Arial" w:cs="Arial"/>
          <w:b/>
        </w:rPr>
      </w:pPr>
      <w:r w:rsidRPr="003A0BB9">
        <w:rPr>
          <w:rFonts w:ascii="Arial" w:hAnsi="Arial" w:cs="Arial"/>
          <w:b/>
        </w:rPr>
        <w:t xml:space="preserve">Fog/haze </w:t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instrText xml:space="preserve"> FORMCHECKBOX </w:instrText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fldChar w:fldCharType="separate"/>
      </w:r>
      <w:r w:rsidR="00FA1E15">
        <w:rPr>
          <w:rFonts w:ascii="Arial" w:hAnsi="Arial" w:cs="Arial"/>
          <w:b/>
          <w:sz w:val="30"/>
          <w:shd w:val="clear" w:color="auto" w:fill="FFFFFF" w:themeFill="background1"/>
        </w:rPr>
        <w:fldChar w:fldCharType="end"/>
      </w:r>
      <w:bookmarkEnd w:id="0"/>
      <w:r w:rsidRPr="003A0BB9">
        <w:rPr>
          <w:rFonts w:ascii="Arial" w:hAnsi="Arial" w:cs="Arial"/>
          <w:b/>
          <w:shd w:val="clear" w:color="auto" w:fill="FFFFFF" w:themeFill="background1"/>
        </w:rPr>
        <w:t xml:space="preserve">  </w:t>
      </w:r>
      <w:r w:rsidRPr="003A0BB9">
        <w:rPr>
          <w:rFonts w:ascii="Arial" w:hAnsi="Arial" w:cs="Arial"/>
          <w:b/>
        </w:rPr>
        <w:t xml:space="preserve">              Follow Spot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3A0BB9">
        <w:rPr>
          <w:rFonts w:ascii="Arial" w:hAnsi="Arial" w:cs="Arial"/>
          <w:b/>
        </w:rPr>
        <w:t xml:space="preserve">                      UV 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3A0BB9">
        <w:rPr>
          <w:rFonts w:ascii="Arial" w:hAnsi="Arial" w:cs="Arial"/>
          <w:b/>
        </w:rPr>
        <w:t xml:space="preserve">              </w:t>
      </w:r>
      <w:r w:rsidR="003A0BB9">
        <w:rPr>
          <w:rFonts w:ascii="Arial" w:hAnsi="Arial" w:cs="Arial"/>
          <w:b/>
        </w:rPr>
        <w:t xml:space="preserve">  </w:t>
      </w:r>
      <w:r w:rsidRPr="003A0BB9">
        <w:rPr>
          <w:rFonts w:ascii="Arial" w:hAnsi="Arial" w:cs="Arial"/>
          <w:b/>
        </w:rPr>
        <w:t xml:space="preserve">   Mirror Ball 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3A0BB9">
        <w:rPr>
          <w:rFonts w:ascii="Arial" w:hAnsi="Arial" w:cs="Arial"/>
          <w:b/>
        </w:rPr>
        <w:t xml:space="preserve">                    Projector </w:t>
      </w:r>
      <w:r w:rsidRPr="003A0BB9">
        <w:rPr>
          <w:rFonts w:ascii="Arial" w:hAnsi="Arial" w:cs="Arial"/>
          <w:b/>
          <w:sz w:val="3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A0BB9">
        <w:rPr>
          <w:rFonts w:ascii="Arial" w:hAnsi="Arial" w:cs="Arial"/>
          <w:b/>
          <w:sz w:val="30"/>
        </w:rPr>
        <w:instrText xml:space="preserve"> FORMCHECKBOX </w:instrText>
      </w:r>
      <w:r w:rsidRPr="003A0BB9">
        <w:rPr>
          <w:rFonts w:ascii="Arial" w:hAnsi="Arial" w:cs="Arial"/>
          <w:b/>
          <w:sz w:val="30"/>
        </w:rPr>
      </w:r>
      <w:r w:rsidRPr="003A0BB9">
        <w:rPr>
          <w:rFonts w:ascii="Arial" w:hAnsi="Arial" w:cs="Arial"/>
          <w:b/>
          <w:sz w:val="30"/>
        </w:rPr>
        <w:fldChar w:fldCharType="separate"/>
      </w:r>
      <w:r w:rsidRPr="003A0BB9">
        <w:rPr>
          <w:rFonts w:ascii="Arial" w:hAnsi="Arial" w:cs="Arial"/>
          <w:b/>
          <w:sz w:val="30"/>
        </w:rPr>
        <w:fldChar w:fldCharType="end"/>
      </w:r>
      <w:r w:rsidRPr="009620E4">
        <w:rPr>
          <w:rFonts w:ascii="Arial" w:hAnsi="Arial" w:cs="Arial"/>
          <w:b/>
        </w:rPr>
        <w:t xml:space="preserve">    </w:t>
      </w:r>
    </w:p>
    <w:tbl>
      <w:tblPr>
        <w:tblStyle w:val="TableGrid"/>
        <w:tblW w:w="10916" w:type="dxa"/>
        <w:tblInd w:w="-318" w:type="dxa"/>
        <w:tblLook w:val="04A0" w:firstRow="1" w:lastRow="0" w:firstColumn="1" w:lastColumn="0" w:noHBand="0" w:noVBand="1"/>
      </w:tblPr>
      <w:tblGrid>
        <w:gridCol w:w="852"/>
        <w:gridCol w:w="2012"/>
        <w:gridCol w:w="3384"/>
        <w:gridCol w:w="3385"/>
        <w:gridCol w:w="1283"/>
      </w:tblGrid>
      <w:tr w:rsidR="004915D5" w:rsidRPr="004915D5" w14:paraId="0EB72E82" w14:textId="77777777" w:rsidTr="007E5835">
        <w:tc>
          <w:tcPr>
            <w:tcW w:w="852" w:type="dxa"/>
          </w:tcPr>
          <w:p w14:paraId="66B2B983" w14:textId="18CA58C3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Cue</w:t>
            </w:r>
          </w:p>
        </w:tc>
        <w:tc>
          <w:tcPr>
            <w:tcW w:w="2012" w:type="dxa"/>
          </w:tcPr>
          <w:p w14:paraId="7183CCAD" w14:textId="6D2CBDBC" w:rsidR="004915D5" w:rsidRPr="004915D5" w:rsidRDefault="007E5A7C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tion</w:t>
            </w:r>
            <w:r w:rsidR="007E5835">
              <w:rPr>
                <w:rFonts w:ascii="Arial" w:hAnsi="Arial" w:cs="Arial"/>
                <w:b/>
              </w:rPr>
              <w:t>/Movement</w:t>
            </w:r>
          </w:p>
        </w:tc>
        <w:tc>
          <w:tcPr>
            <w:tcW w:w="3384" w:type="dxa"/>
          </w:tcPr>
          <w:p w14:paraId="79DB1DF0" w14:textId="77777777" w:rsid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at lights turn ON</w:t>
            </w:r>
          </w:p>
          <w:p w14:paraId="684FECE0" w14:textId="6F9B9FB1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Cs/>
              </w:rPr>
            </w:pPr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If it doesn’t </w:t>
            </w:r>
            <w:proofErr w:type="gramStart"/>
            <w:r w:rsidRPr="004915D5">
              <w:rPr>
                <w:rFonts w:ascii="Arial" w:hAnsi="Arial" w:cs="Arial"/>
                <w:bCs/>
                <w:sz w:val="16"/>
                <w:szCs w:val="16"/>
              </w:rPr>
              <w:t>change</w:t>
            </w:r>
            <w:proofErr w:type="gramEnd"/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 don’t mention it!</w:t>
            </w:r>
          </w:p>
        </w:tc>
        <w:tc>
          <w:tcPr>
            <w:tcW w:w="3385" w:type="dxa"/>
          </w:tcPr>
          <w:p w14:paraId="318598CE" w14:textId="77777777" w:rsid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at lights turn OFF</w:t>
            </w:r>
          </w:p>
          <w:p w14:paraId="5D3F3A18" w14:textId="6D43DD0B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If it doesn’t </w:t>
            </w:r>
            <w:proofErr w:type="gramStart"/>
            <w:r w:rsidRPr="004915D5">
              <w:rPr>
                <w:rFonts w:ascii="Arial" w:hAnsi="Arial" w:cs="Arial"/>
                <w:bCs/>
                <w:sz w:val="16"/>
                <w:szCs w:val="16"/>
              </w:rPr>
              <w:t>change</w:t>
            </w:r>
            <w:proofErr w:type="gramEnd"/>
            <w:r w:rsidRPr="004915D5">
              <w:rPr>
                <w:rFonts w:ascii="Arial" w:hAnsi="Arial" w:cs="Arial"/>
                <w:bCs/>
                <w:sz w:val="16"/>
                <w:szCs w:val="16"/>
              </w:rPr>
              <w:t xml:space="preserve"> don’t mention it!</w:t>
            </w:r>
          </w:p>
        </w:tc>
        <w:tc>
          <w:tcPr>
            <w:tcW w:w="1283" w:type="dxa"/>
          </w:tcPr>
          <w:p w14:paraId="5DA49A10" w14:textId="5B175D72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en</w:t>
            </w:r>
            <w:r w:rsidR="007E5835">
              <w:rPr>
                <w:rFonts w:ascii="Arial" w:hAnsi="Arial" w:cs="Arial"/>
                <w:b/>
              </w:rPr>
              <w:t>/Time</w:t>
            </w:r>
          </w:p>
        </w:tc>
      </w:tr>
      <w:tr w:rsidR="007E5A7C" w14:paraId="6CC053C7" w14:textId="77777777" w:rsidTr="007E5835">
        <w:tc>
          <w:tcPr>
            <w:tcW w:w="852" w:type="dxa"/>
          </w:tcPr>
          <w:p w14:paraId="03FAE81D" w14:textId="66F1BF69" w:rsidR="007E5A7C" w:rsidRPr="004915D5" w:rsidRDefault="007E5A7C" w:rsidP="002445C6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set</w:t>
            </w:r>
          </w:p>
        </w:tc>
        <w:tc>
          <w:tcPr>
            <w:tcW w:w="2012" w:type="dxa"/>
          </w:tcPr>
          <w:p w14:paraId="4BA753C9" w14:textId="0B903527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6D462926" w14:textId="76500BD1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37A57C8F" w14:textId="77777777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62A84733" w14:textId="759F2B61" w:rsidR="007E5A7C" w:rsidRDefault="007E5A7C" w:rsidP="002445C6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226CEB04" w14:textId="77777777" w:rsidTr="007E5835">
        <w:tc>
          <w:tcPr>
            <w:tcW w:w="852" w:type="dxa"/>
          </w:tcPr>
          <w:p w14:paraId="247FEAC6" w14:textId="18362DED" w:rsidR="00015A3E" w:rsidRPr="004915D5" w:rsidRDefault="00015A3E" w:rsidP="002445C6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012" w:type="dxa"/>
          </w:tcPr>
          <w:p w14:paraId="5A5E7496" w14:textId="3653D6E9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74AB8358" w14:textId="477FB672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72DAB389" w14:textId="77777777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4B26969D" w14:textId="496875E5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2B0C6525" w14:textId="77777777" w:rsidTr="007E5835">
        <w:tc>
          <w:tcPr>
            <w:tcW w:w="852" w:type="dxa"/>
          </w:tcPr>
          <w:p w14:paraId="4780B419" w14:textId="718CA314" w:rsidR="00015A3E" w:rsidRPr="004915D5" w:rsidRDefault="00015A3E" w:rsidP="002445C6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012" w:type="dxa"/>
          </w:tcPr>
          <w:p w14:paraId="2F89ED0A" w14:textId="15DA6C8F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595756D2" w14:textId="3C1BE985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06AAAD5B" w14:textId="77777777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5CC92139" w14:textId="6F1963F0" w:rsidR="00015A3E" w:rsidRDefault="00015A3E" w:rsidP="002445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40ED3634" w14:textId="77777777" w:rsidTr="007E5835">
        <w:tc>
          <w:tcPr>
            <w:tcW w:w="852" w:type="dxa"/>
          </w:tcPr>
          <w:p w14:paraId="15910354" w14:textId="3B592922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012" w:type="dxa"/>
          </w:tcPr>
          <w:p w14:paraId="77395A8B" w14:textId="264E1BD6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6E538D11" w14:textId="078F7A29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1657A7B6" w14:textId="77777777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BC99F33" w14:textId="77836A3C" w:rsidR="00015A3E" w:rsidRDefault="00015A3E" w:rsidP="006B65B4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02DCF36A" w14:textId="77777777" w:rsidTr="007E5835">
        <w:tc>
          <w:tcPr>
            <w:tcW w:w="852" w:type="dxa"/>
          </w:tcPr>
          <w:p w14:paraId="67453816" w14:textId="668BC25C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2012" w:type="dxa"/>
          </w:tcPr>
          <w:p w14:paraId="6585A3F8" w14:textId="36ADE9AC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52F04439" w14:textId="0746801F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66762475" w14:textId="0500B5AE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5D618FF8" w14:textId="1D8EA946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19358CC8" w14:textId="77777777" w:rsidTr="007E5835">
        <w:tc>
          <w:tcPr>
            <w:tcW w:w="852" w:type="dxa"/>
          </w:tcPr>
          <w:p w14:paraId="7172E692" w14:textId="1AAC286E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2012" w:type="dxa"/>
          </w:tcPr>
          <w:p w14:paraId="600470AA" w14:textId="636BF087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256323D1" w14:textId="2169659D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6761DEA4" w14:textId="77777777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0A731FD" w14:textId="5F3578D5" w:rsidR="00015A3E" w:rsidRDefault="00015A3E" w:rsidP="003A0AC6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015A3E" w14:paraId="601E62CF" w14:textId="77777777" w:rsidTr="007E5835">
        <w:tc>
          <w:tcPr>
            <w:tcW w:w="852" w:type="dxa"/>
          </w:tcPr>
          <w:p w14:paraId="36668E47" w14:textId="5997B1BE" w:rsidR="00015A3E" w:rsidRPr="004915D5" w:rsidRDefault="00015A3E" w:rsidP="00015A3E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2012" w:type="dxa"/>
          </w:tcPr>
          <w:p w14:paraId="176D076C" w14:textId="35392ABF" w:rsidR="00015A3E" w:rsidRDefault="00015A3E" w:rsidP="00C55B33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4CC2749A" w14:textId="349AE468" w:rsidR="00015A3E" w:rsidRDefault="00015A3E" w:rsidP="00C55B33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5B0024E4" w14:textId="4DE3DC92" w:rsidR="00015A3E" w:rsidRDefault="00015A3E" w:rsidP="00C55B33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2F941CB7" w14:textId="3EF76999" w:rsidR="00015A3E" w:rsidRDefault="00015A3E" w:rsidP="00C55B33">
            <w:pPr>
              <w:spacing w:line="360" w:lineRule="auto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05F3EA95" w14:textId="77777777" w:rsidTr="007E5835">
        <w:tc>
          <w:tcPr>
            <w:tcW w:w="852" w:type="dxa"/>
          </w:tcPr>
          <w:p w14:paraId="08C1803C" w14:textId="2B8A9F31" w:rsidR="00EF26F2" w:rsidRPr="004915D5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2012" w:type="dxa"/>
          </w:tcPr>
          <w:p w14:paraId="026139E5" w14:textId="31150DF2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66F6AD3A" w14:textId="0634C277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20607C44" w14:textId="7206B403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08C004A" w14:textId="6D29A75E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6895DED8" w14:textId="77777777" w:rsidTr="007E5835">
        <w:tc>
          <w:tcPr>
            <w:tcW w:w="852" w:type="dxa"/>
          </w:tcPr>
          <w:p w14:paraId="5860C183" w14:textId="5D23725A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2012" w:type="dxa"/>
          </w:tcPr>
          <w:p w14:paraId="12ECA9F7" w14:textId="6DF84178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1C41275F" w14:textId="227B444F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0A903BA9" w14:textId="77777777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5A4D7532" w14:textId="1A3C9DB7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72E27A50" w14:textId="77777777" w:rsidTr="007E5835">
        <w:tc>
          <w:tcPr>
            <w:tcW w:w="852" w:type="dxa"/>
          </w:tcPr>
          <w:p w14:paraId="2C9D9564" w14:textId="33E6D777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2012" w:type="dxa"/>
          </w:tcPr>
          <w:p w14:paraId="3478F97E" w14:textId="5D550474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20081A49" w14:textId="58D42324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71E52F3E" w14:textId="2C51CA8C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00525DBB" w14:textId="67F49054" w:rsidR="00EF26F2" w:rsidRDefault="00EF26F2" w:rsidP="006C1A4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147DDA57" w14:textId="77777777" w:rsidTr="007E5835">
        <w:tc>
          <w:tcPr>
            <w:tcW w:w="852" w:type="dxa"/>
          </w:tcPr>
          <w:p w14:paraId="69A0DADE" w14:textId="15886FFC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2012" w:type="dxa"/>
          </w:tcPr>
          <w:p w14:paraId="5AF958BA" w14:textId="4265D64A" w:rsidR="00EF26F2" w:rsidRDefault="00EF26F2" w:rsidP="006A1935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2ACDCEDC" w14:textId="3D7B6887" w:rsidR="00EF26F2" w:rsidRDefault="00EF26F2" w:rsidP="006A1935">
            <w:pPr>
              <w:spacing w:line="360" w:lineRule="auto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348587FE" w14:textId="79C9602C" w:rsidR="00EF26F2" w:rsidRDefault="00EF26F2" w:rsidP="006A1935">
            <w:pPr>
              <w:spacing w:line="360" w:lineRule="auto"/>
              <w:ind w:firstLine="720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01BEEC5A" w14:textId="2198B0F5" w:rsidR="00EF26F2" w:rsidRDefault="00EF26F2" w:rsidP="006A1935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23B34327" w14:textId="77777777" w:rsidTr="007E5835">
        <w:tc>
          <w:tcPr>
            <w:tcW w:w="852" w:type="dxa"/>
          </w:tcPr>
          <w:p w14:paraId="32BCE3F5" w14:textId="71100C75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</w:tc>
        <w:tc>
          <w:tcPr>
            <w:tcW w:w="2012" w:type="dxa"/>
          </w:tcPr>
          <w:p w14:paraId="1381E9CD" w14:textId="475288BC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79F30EFF" w14:textId="3AC58A2C" w:rsidR="00EF26F2" w:rsidRDefault="00EF26F2" w:rsidP="00752DEE">
            <w:pPr>
              <w:spacing w:line="360" w:lineRule="auto"/>
              <w:ind w:firstLine="720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7C934F4F" w14:textId="7A4B6DF0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3A568183" w14:textId="57DAA727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EF26F2" w14:paraId="0D1EAF39" w14:textId="77777777" w:rsidTr="007E5835">
        <w:tc>
          <w:tcPr>
            <w:tcW w:w="852" w:type="dxa"/>
          </w:tcPr>
          <w:p w14:paraId="6E50DF1F" w14:textId="0BC5D4E4" w:rsidR="00EF26F2" w:rsidRDefault="00EF26F2" w:rsidP="00EF26F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2</w:t>
            </w:r>
          </w:p>
        </w:tc>
        <w:tc>
          <w:tcPr>
            <w:tcW w:w="2012" w:type="dxa"/>
          </w:tcPr>
          <w:p w14:paraId="2F8C8A45" w14:textId="6B1C6059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4" w:type="dxa"/>
          </w:tcPr>
          <w:p w14:paraId="3DA14305" w14:textId="111198B7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385" w:type="dxa"/>
          </w:tcPr>
          <w:p w14:paraId="6E94FB5E" w14:textId="75852CB9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83" w:type="dxa"/>
          </w:tcPr>
          <w:p w14:paraId="647C3C35" w14:textId="44546A77" w:rsidR="00EF26F2" w:rsidRDefault="00EF26F2" w:rsidP="00752DEE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6E3016F6" w14:textId="77777777" w:rsidR="004911C2" w:rsidRDefault="004911C2" w:rsidP="006A4FDC">
      <w:pPr>
        <w:rPr>
          <w:rFonts w:ascii="Arial" w:hAnsi="Arial" w:cs="Arial"/>
          <w:b/>
          <w:u w:val="single"/>
        </w:rPr>
      </w:pPr>
    </w:p>
    <w:p w14:paraId="6168FC16" w14:textId="3FA669A8" w:rsidR="006A4FDC" w:rsidRPr="009620E4" w:rsidRDefault="006A4FDC" w:rsidP="006A4FDC">
      <w:pPr>
        <w:rPr>
          <w:rFonts w:ascii="Arial" w:hAnsi="Arial" w:cs="Arial"/>
        </w:rPr>
      </w:pPr>
      <w:r w:rsidRPr="009620E4">
        <w:rPr>
          <w:rFonts w:ascii="Arial" w:hAnsi="Arial" w:cs="Arial"/>
          <w:b/>
          <w:u w:val="single"/>
        </w:rPr>
        <w:t>PLEASE NOTE</w:t>
      </w:r>
      <w:r w:rsidRPr="009620E4">
        <w:rPr>
          <w:rFonts w:ascii="Arial" w:hAnsi="Arial" w:cs="Arial"/>
        </w:rPr>
        <w:t>:</w:t>
      </w:r>
    </w:p>
    <w:p w14:paraId="5BFB70C2" w14:textId="77777777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>Spotlights must be referred to by number (1 – 9). Each spotlight change is one cue.</w:t>
      </w:r>
    </w:p>
    <w:p w14:paraId="5821ABAD" w14:textId="7CEA7E6F" w:rsidR="006A4FDC" w:rsidRPr="00F067E6" w:rsidRDefault="008208C0" w:rsidP="006A4FDC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M</w:t>
      </w:r>
      <w:r w:rsidR="006A4FDC" w:rsidRPr="00F067E6">
        <w:rPr>
          <w:rFonts w:ascii="Arial" w:hAnsi="Arial" w:cs="Arial"/>
          <w:b/>
        </w:rPr>
        <w:t>aximum of 1</w:t>
      </w:r>
      <w:r w:rsidR="007E5835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cues</w:t>
      </w:r>
      <w:r w:rsidR="007E5835">
        <w:rPr>
          <w:rFonts w:ascii="Arial" w:hAnsi="Arial" w:cs="Arial"/>
          <w:b/>
        </w:rPr>
        <w:t xml:space="preserve">, including final blackout. </w:t>
      </w:r>
    </w:p>
    <w:p w14:paraId="1EC3E697" w14:textId="7FAA8AB2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 xml:space="preserve">When calling your cues please first say </w:t>
      </w:r>
      <w:r w:rsidRPr="00F067E6">
        <w:rPr>
          <w:rFonts w:ascii="Arial" w:hAnsi="Arial" w:cs="Arial"/>
          <w:b/>
        </w:rPr>
        <w:t xml:space="preserve">“STANDBY CUE NUMBER ---” </w:t>
      </w:r>
      <w:r w:rsidRPr="00F067E6">
        <w:rPr>
          <w:rFonts w:ascii="Arial" w:hAnsi="Arial" w:cs="Arial"/>
        </w:rPr>
        <w:t xml:space="preserve">approximately </w:t>
      </w:r>
      <w:r>
        <w:rPr>
          <w:rFonts w:ascii="Arial" w:hAnsi="Arial" w:cs="Arial"/>
        </w:rPr>
        <w:t>30</w:t>
      </w:r>
      <w:r w:rsidRPr="00F067E6">
        <w:rPr>
          <w:rFonts w:ascii="Arial" w:hAnsi="Arial" w:cs="Arial"/>
        </w:rPr>
        <w:t xml:space="preserve"> seconds before the cue is to occur.  When you want the </w:t>
      </w:r>
      <w:r>
        <w:rPr>
          <w:rFonts w:ascii="Arial" w:hAnsi="Arial" w:cs="Arial"/>
        </w:rPr>
        <w:t>cue to be activated say,</w:t>
      </w:r>
      <w:r w:rsidRPr="00F067E6">
        <w:rPr>
          <w:rFonts w:ascii="Arial" w:hAnsi="Arial" w:cs="Arial"/>
        </w:rPr>
        <w:t xml:space="preserve"> “</w:t>
      </w:r>
      <w:r w:rsidRPr="00F067E6">
        <w:rPr>
          <w:rFonts w:ascii="Arial" w:hAnsi="Arial" w:cs="Arial"/>
          <w:b/>
        </w:rPr>
        <w:t>CUE NUMBER -- GO.”</w:t>
      </w:r>
    </w:p>
    <w:p w14:paraId="5C71E10E" w14:textId="414FD9B9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  <w:b/>
        </w:rPr>
        <w:t xml:space="preserve">Completed lighting </w:t>
      </w:r>
      <w:r>
        <w:rPr>
          <w:rFonts w:ascii="Arial" w:hAnsi="Arial" w:cs="Arial"/>
          <w:b/>
        </w:rPr>
        <w:t>form</w:t>
      </w:r>
      <w:r w:rsidRPr="00F067E6">
        <w:rPr>
          <w:rFonts w:ascii="Arial" w:hAnsi="Arial" w:cs="Arial"/>
          <w:b/>
        </w:rPr>
        <w:t xml:space="preserve"> </w:t>
      </w:r>
      <w:r w:rsidR="00A25641">
        <w:rPr>
          <w:rFonts w:ascii="Arial" w:hAnsi="Arial" w:cs="Arial"/>
          <w:b/>
        </w:rPr>
        <w:t>MUST</w:t>
      </w:r>
      <w:r w:rsidRPr="00F067E6">
        <w:rPr>
          <w:rFonts w:ascii="Arial" w:hAnsi="Arial" w:cs="Arial"/>
          <w:b/>
        </w:rPr>
        <w:t xml:space="preserve"> be </w:t>
      </w:r>
      <w:r w:rsidR="00DF7350">
        <w:rPr>
          <w:rFonts w:ascii="Arial" w:hAnsi="Arial" w:cs="Arial"/>
          <w:b/>
        </w:rPr>
        <w:t>uploaded</w:t>
      </w:r>
      <w:r w:rsidRPr="006E2ABE">
        <w:rPr>
          <w:rFonts w:ascii="Arial" w:hAnsi="Arial" w:cs="Arial"/>
          <w:b/>
        </w:rPr>
        <w:t xml:space="preserve"> to </w:t>
      </w:r>
      <w:r w:rsidR="00DF7350">
        <w:rPr>
          <w:rFonts w:ascii="Arial" w:hAnsi="Arial" w:cs="Arial"/>
          <w:b/>
        </w:rPr>
        <w:t xml:space="preserve">MyStage </w:t>
      </w:r>
      <w:r w:rsidR="00F46C69">
        <w:rPr>
          <w:rFonts w:ascii="Arial" w:hAnsi="Arial" w:cs="Arial"/>
          <w:b/>
          <w:bCs/>
        </w:rPr>
        <w:t>by due date</w:t>
      </w:r>
      <w:r w:rsidR="007E5835">
        <w:rPr>
          <w:rFonts w:ascii="Arial" w:hAnsi="Arial" w:cs="Arial"/>
          <w:b/>
          <w:bCs/>
        </w:rPr>
        <w:t xml:space="preserve"> (Premier Inters/Seniors only)</w:t>
      </w:r>
    </w:p>
    <w:p w14:paraId="17D3CAC1" w14:textId="63845C2F" w:rsidR="006A4FDC" w:rsidRPr="00A25641" w:rsidRDefault="006A4FDC" w:rsidP="006A4FDC">
      <w:pPr>
        <w:numPr>
          <w:ilvl w:val="0"/>
          <w:numId w:val="1"/>
        </w:numPr>
        <w:rPr>
          <w:rFonts w:ascii="Arial" w:hAnsi="Arial" w:cs="Arial"/>
          <w:b/>
          <w:color w:val="FF0000"/>
        </w:rPr>
      </w:pPr>
      <w:r w:rsidRPr="00A25641">
        <w:rPr>
          <w:rFonts w:ascii="Arial" w:hAnsi="Arial" w:cs="Arial"/>
          <w:b/>
          <w:bCs/>
          <w:color w:val="FF0000"/>
        </w:rPr>
        <w:t xml:space="preserve">No </w:t>
      </w:r>
      <w:r w:rsidR="00A25641" w:rsidRPr="00A25641">
        <w:rPr>
          <w:rFonts w:ascii="Arial" w:hAnsi="Arial" w:cs="Arial"/>
          <w:b/>
          <w:bCs/>
          <w:color w:val="FF0000"/>
        </w:rPr>
        <w:t>c</w:t>
      </w:r>
      <w:r w:rsidRPr="00A25641">
        <w:rPr>
          <w:rFonts w:ascii="Arial" w:hAnsi="Arial" w:cs="Arial"/>
          <w:b/>
          <w:bCs/>
          <w:color w:val="FF0000"/>
        </w:rPr>
        <w:t xml:space="preserve">ue sheet </w:t>
      </w:r>
      <w:r w:rsidR="00A25641" w:rsidRPr="00A25641">
        <w:rPr>
          <w:rFonts w:ascii="Arial" w:hAnsi="Arial" w:cs="Arial"/>
          <w:b/>
          <w:bCs/>
          <w:color w:val="FF0000"/>
        </w:rPr>
        <w:t xml:space="preserve">by deadline </w:t>
      </w:r>
      <w:r w:rsidRPr="00A25641">
        <w:rPr>
          <w:rFonts w:ascii="Arial" w:hAnsi="Arial" w:cs="Arial"/>
          <w:b/>
          <w:bCs/>
          <w:color w:val="FF0000"/>
        </w:rPr>
        <w:t>means you get no special lighting!</w:t>
      </w:r>
      <w:r w:rsidR="00A25641" w:rsidRPr="00A25641">
        <w:rPr>
          <w:rFonts w:ascii="Arial" w:hAnsi="Arial" w:cs="Arial"/>
          <w:b/>
          <w:bCs/>
          <w:color w:val="FF0000"/>
        </w:rPr>
        <w:t xml:space="preserve">  </w:t>
      </w:r>
    </w:p>
    <w:sectPr w:rsidR="006A4FDC" w:rsidRPr="00A25641" w:rsidSect="008208C0">
      <w:headerReference w:type="default" r:id="rId10"/>
      <w:pgSz w:w="11900" w:h="16820" w:code="9"/>
      <w:pgMar w:top="8" w:right="862" w:bottom="142" w:left="862" w:header="283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49870" w14:textId="77777777" w:rsidR="002B594A" w:rsidRDefault="002B594A">
      <w:r>
        <w:separator/>
      </w:r>
    </w:p>
  </w:endnote>
  <w:endnote w:type="continuationSeparator" w:id="0">
    <w:p w14:paraId="1F2D8011" w14:textId="77777777" w:rsidR="002B594A" w:rsidRDefault="002B5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BC2B53" w14:textId="77777777" w:rsidR="002B594A" w:rsidRDefault="002B594A">
      <w:r>
        <w:separator/>
      </w:r>
    </w:p>
  </w:footnote>
  <w:footnote w:type="continuationSeparator" w:id="0">
    <w:p w14:paraId="086D78B1" w14:textId="77777777" w:rsidR="002B594A" w:rsidRDefault="002B59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59" w:type="dxa"/>
      <w:tblInd w:w="108" w:type="dxa"/>
      <w:tblLook w:val="01E0" w:firstRow="1" w:lastRow="1" w:firstColumn="1" w:lastColumn="1" w:noHBand="0" w:noVBand="0"/>
    </w:tblPr>
    <w:tblGrid>
      <w:gridCol w:w="2706"/>
      <w:gridCol w:w="7053"/>
    </w:tblGrid>
    <w:tr w:rsidR="000F46E9" w14:paraId="169E6DE9" w14:textId="77777777" w:rsidTr="008A4454">
      <w:trPr>
        <w:trHeight w:val="1356"/>
      </w:trPr>
      <w:tc>
        <w:tcPr>
          <w:tcW w:w="2163" w:type="dxa"/>
        </w:tcPr>
        <w:p w14:paraId="3A24628E" w14:textId="5FF4A35D" w:rsidR="000F46E9" w:rsidRDefault="008208C0" w:rsidP="008208C0">
          <w:r>
            <w:rPr>
              <w:noProof/>
            </w:rPr>
            <w:drawing>
              <wp:inline distT="0" distB="0" distL="0" distR="0" wp14:anchorId="472C01F9" wp14:editId="2DBC8334">
                <wp:extent cx="1576598" cy="1066800"/>
                <wp:effectExtent l="0" t="0" r="5080" b="0"/>
                <wp:docPr id="51974676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9746765" name="Picture 519746765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162" b="1317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77859" cy="106765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6" w:type="dxa"/>
        </w:tcPr>
        <w:p w14:paraId="2EE3701B" w14:textId="77777777" w:rsidR="008208C0" w:rsidRDefault="008208C0" w:rsidP="009A3492">
          <w:pPr>
            <w:jc w:val="center"/>
            <w:rPr>
              <w:rFonts w:ascii="Arial" w:hAnsi="Arial" w:cs="Arial"/>
              <w:b/>
              <w:sz w:val="40"/>
            </w:rPr>
          </w:pPr>
        </w:p>
        <w:p w14:paraId="20E5B00A" w14:textId="3B07A220" w:rsidR="000F46E9" w:rsidRPr="008A3474" w:rsidRDefault="000F46E9" w:rsidP="009A3492">
          <w:pPr>
            <w:jc w:val="center"/>
            <w:rPr>
              <w:rFonts w:ascii="Arial" w:hAnsi="Arial" w:cs="Arial"/>
              <w:b/>
              <w:sz w:val="40"/>
            </w:rPr>
          </w:pPr>
          <w:r w:rsidRPr="008A3474">
            <w:rPr>
              <w:rFonts w:ascii="Arial" w:hAnsi="Arial" w:cs="Arial"/>
              <w:b/>
              <w:sz w:val="40"/>
            </w:rPr>
            <w:t>Lighti</w:t>
          </w:r>
          <w:r w:rsidR="00901CE7">
            <w:rPr>
              <w:rFonts w:ascii="Arial" w:hAnsi="Arial" w:cs="Arial"/>
              <w:b/>
              <w:sz w:val="40"/>
            </w:rPr>
            <w:t xml:space="preserve">ng Cue </w:t>
          </w:r>
          <w:r w:rsidR="004F022E">
            <w:rPr>
              <w:rFonts w:ascii="Arial" w:hAnsi="Arial" w:cs="Arial"/>
              <w:b/>
              <w:sz w:val="40"/>
            </w:rPr>
            <w:t>Sheet</w:t>
          </w:r>
        </w:p>
        <w:p w14:paraId="0B1EBF27" w14:textId="77777777" w:rsidR="004F022E" w:rsidRPr="00A25641" w:rsidRDefault="004F022E" w:rsidP="009A3492">
          <w:pPr>
            <w:jc w:val="center"/>
            <w:rPr>
              <w:rFonts w:ascii="Arial" w:hAnsi="Arial" w:cs="Arial"/>
              <w:b/>
              <w:sz w:val="12"/>
              <w:szCs w:val="6"/>
            </w:rPr>
          </w:pPr>
        </w:p>
        <w:p w14:paraId="43184F13" w14:textId="7BECF776" w:rsidR="000F46E9" w:rsidRPr="008A3474" w:rsidRDefault="004F022E" w:rsidP="009A3492">
          <w:pPr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sz w:val="28"/>
            </w:rPr>
            <w:t>Australian Calisthenics</w:t>
          </w:r>
          <w:r w:rsidR="000F46E9">
            <w:rPr>
              <w:rFonts w:ascii="Arial" w:hAnsi="Arial" w:cs="Arial"/>
              <w:b/>
              <w:sz w:val="28"/>
            </w:rPr>
            <w:t xml:space="preserve"> Competition</w:t>
          </w:r>
          <w:r w:rsidR="008208C0">
            <w:rPr>
              <w:rFonts w:ascii="Arial" w:hAnsi="Arial" w:cs="Arial"/>
              <w:b/>
              <w:sz w:val="28"/>
            </w:rPr>
            <w:t xml:space="preserve"> - Teams</w:t>
          </w:r>
        </w:p>
      </w:tc>
    </w:tr>
  </w:tbl>
  <w:p w14:paraId="56EB4D99" w14:textId="77777777" w:rsidR="000F46E9" w:rsidRDefault="000F46E9">
    <w:pPr>
      <w:pStyle w:val="Header"/>
    </w:pPr>
  </w:p>
  <w:p w14:paraId="3D9E84D4" w14:textId="77777777" w:rsidR="008208C0" w:rsidRDefault="008208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4F194E"/>
    <w:multiLevelType w:val="hybridMultilevel"/>
    <w:tmpl w:val="F416830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D27E6"/>
    <w:multiLevelType w:val="hybridMultilevel"/>
    <w:tmpl w:val="9FCCE9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2012061">
    <w:abstractNumId w:val="0"/>
  </w:num>
  <w:num w:numId="2" w16cid:durableId="1687177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1tzA0tTC1NDI1MbdU0lEKTi0uzszPAykwrAUALHvbLSwAAAA="/>
  </w:docVars>
  <w:rsids>
    <w:rsidRoot w:val="00211EF1"/>
    <w:rsid w:val="00015A3E"/>
    <w:rsid w:val="00042EB2"/>
    <w:rsid w:val="000528F6"/>
    <w:rsid w:val="00065298"/>
    <w:rsid w:val="00065AD7"/>
    <w:rsid w:val="00085184"/>
    <w:rsid w:val="000967D9"/>
    <w:rsid w:val="000A6EEE"/>
    <w:rsid w:val="000D0D80"/>
    <w:rsid w:val="000D66BF"/>
    <w:rsid w:val="000F46E9"/>
    <w:rsid w:val="00107767"/>
    <w:rsid w:val="00114B72"/>
    <w:rsid w:val="00150119"/>
    <w:rsid w:val="00170BEB"/>
    <w:rsid w:val="00196D04"/>
    <w:rsid w:val="001A2E1A"/>
    <w:rsid w:val="001B34C7"/>
    <w:rsid w:val="001C26B1"/>
    <w:rsid w:val="00211EF1"/>
    <w:rsid w:val="002342B3"/>
    <w:rsid w:val="00234345"/>
    <w:rsid w:val="00240D0A"/>
    <w:rsid w:val="00243774"/>
    <w:rsid w:val="00243FE6"/>
    <w:rsid w:val="002445C6"/>
    <w:rsid w:val="002446CF"/>
    <w:rsid w:val="00251C4B"/>
    <w:rsid w:val="0028584E"/>
    <w:rsid w:val="00286A2D"/>
    <w:rsid w:val="002B594A"/>
    <w:rsid w:val="002B627C"/>
    <w:rsid w:val="002E2D71"/>
    <w:rsid w:val="002E3783"/>
    <w:rsid w:val="002E5B8A"/>
    <w:rsid w:val="002F112C"/>
    <w:rsid w:val="0031334B"/>
    <w:rsid w:val="00316F70"/>
    <w:rsid w:val="00320783"/>
    <w:rsid w:val="0032786D"/>
    <w:rsid w:val="00327DAC"/>
    <w:rsid w:val="0033297B"/>
    <w:rsid w:val="00334687"/>
    <w:rsid w:val="00370A89"/>
    <w:rsid w:val="00371341"/>
    <w:rsid w:val="00371B56"/>
    <w:rsid w:val="0039758B"/>
    <w:rsid w:val="003A0AC6"/>
    <w:rsid w:val="003A0BB9"/>
    <w:rsid w:val="003B71E9"/>
    <w:rsid w:val="003C15F5"/>
    <w:rsid w:val="003D2998"/>
    <w:rsid w:val="003F29BC"/>
    <w:rsid w:val="003F7226"/>
    <w:rsid w:val="00426B38"/>
    <w:rsid w:val="004617B9"/>
    <w:rsid w:val="00466A03"/>
    <w:rsid w:val="00476D92"/>
    <w:rsid w:val="004860D8"/>
    <w:rsid w:val="004911C2"/>
    <w:rsid w:val="004915D5"/>
    <w:rsid w:val="004B66DE"/>
    <w:rsid w:val="004B7CCF"/>
    <w:rsid w:val="004D5FAD"/>
    <w:rsid w:val="004F022E"/>
    <w:rsid w:val="005120D4"/>
    <w:rsid w:val="00551AFD"/>
    <w:rsid w:val="00571E2F"/>
    <w:rsid w:val="0057421F"/>
    <w:rsid w:val="005C735C"/>
    <w:rsid w:val="005F31FC"/>
    <w:rsid w:val="005F7DDF"/>
    <w:rsid w:val="006065E0"/>
    <w:rsid w:val="006174CD"/>
    <w:rsid w:val="00617D4C"/>
    <w:rsid w:val="006219D7"/>
    <w:rsid w:val="00631C50"/>
    <w:rsid w:val="00632028"/>
    <w:rsid w:val="00657A3B"/>
    <w:rsid w:val="006A1935"/>
    <w:rsid w:val="006A4FDC"/>
    <w:rsid w:val="006B65B4"/>
    <w:rsid w:val="006C0406"/>
    <w:rsid w:val="006C1A4A"/>
    <w:rsid w:val="006C303E"/>
    <w:rsid w:val="006D2C22"/>
    <w:rsid w:val="006E01F8"/>
    <w:rsid w:val="006E2ABE"/>
    <w:rsid w:val="00722E8D"/>
    <w:rsid w:val="00752DEE"/>
    <w:rsid w:val="00763286"/>
    <w:rsid w:val="00766F2F"/>
    <w:rsid w:val="0077614F"/>
    <w:rsid w:val="00777793"/>
    <w:rsid w:val="007B2564"/>
    <w:rsid w:val="007B395D"/>
    <w:rsid w:val="007E0D1E"/>
    <w:rsid w:val="007E5835"/>
    <w:rsid w:val="007E5A7C"/>
    <w:rsid w:val="008016C3"/>
    <w:rsid w:val="008208C0"/>
    <w:rsid w:val="0083469D"/>
    <w:rsid w:val="00845B06"/>
    <w:rsid w:val="00871BA5"/>
    <w:rsid w:val="00872EC3"/>
    <w:rsid w:val="008A1D63"/>
    <w:rsid w:val="008A4454"/>
    <w:rsid w:val="008B4E72"/>
    <w:rsid w:val="008D2CED"/>
    <w:rsid w:val="008E71DA"/>
    <w:rsid w:val="00901CE7"/>
    <w:rsid w:val="00907762"/>
    <w:rsid w:val="0093340A"/>
    <w:rsid w:val="00934802"/>
    <w:rsid w:val="00945DB0"/>
    <w:rsid w:val="009620E4"/>
    <w:rsid w:val="009A3492"/>
    <w:rsid w:val="009B5367"/>
    <w:rsid w:val="00A169C7"/>
    <w:rsid w:val="00A24D92"/>
    <w:rsid w:val="00A25641"/>
    <w:rsid w:val="00A341C4"/>
    <w:rsid w:val="00A62844"/>
    <w:rsid w:val="00A62E3E"/>
    <w:rsid w:val="00A8045B"/>
    <w:rsid w:val="00A95B33"/>
    <w:rsid w:val="00AA5DD5"/>
    <w:rsid w:val="00AE6A97"/>
    <w:rsid w:val="00AF4C1B"/>
    <w:rsid w:val="00B00AA8"/>
    <w:rsid w:val="00B01E15"/>
    <w:rsid w:val="00B050CD"/>
    <w:rsid w:val="00B53B65"/>
    <w:rsid w:val="00B962B5"/>
    <w:rsid w:val="00BD34DF"/>
    <w:rsid w:val="00BE79B9"/>
    <w:rsid w:val="00C31A0D"/>
    <w:rsid w:val="00C4717E"/>
    <w:rsid w:val="00C55B33"/>
    <w:rsid w:val="00C967EE"/>
    <w:rsid w:val="00CC1E3D"/>
    <w:rsid w:val="00CF3DD2"/>
    <w:rsid w:val="00D31FAE"/>
    <w:rsid w:val="00D60F4F"/>
    <w:rsid w:val="00D61BDB"/>
    <w:rsid w:val="00D63E8F"/>
    <w:rsid w:val="00D709AF"/>
    <w:rsid w:val="00D82DAA"/>
    <w:rsid w:val="00D910F3"/>
    <w:rsid w:val="00D9302D"/>
    <w:rsid w:val="00DC0065"/>
    <w:rsid w:val="00DD1D7C"/>
    <w:rsid w:val="00DF7350"/>
    <w:rsid w:val="00E223B2"/>
    <w:rsid w:val="00E24C74"/>
    <w:rsid w:val="00E34F4C"/>
    <w:rsid w:val="00E44627"/>
    <w:rsid w:val="00E456C1"/>
    <w:rsid w:val="00E62EB3"/>
    <w:rsid w:val="00E7623E"/>
    <w:rsid w:val="00E83168"/>
    <w:rsid w:val="00EA0F53"/>
    <w:rsid w:val="00ED1D55"/>
    <w:rsid w:val="00EF26F2"/>
    <w:rsid w:val="00F067E6"/>
    <w:rsid w:val="00F220DB"/>
    <w:rsid w:val="00F232D9"/>
    <w:rsid w:val="00F3073C"/>
    <w:rsid w:val="00F46C69"/>
    <w:rsid w:val="00F55A06"/>
    <w:rsid w:val="00F63F58"/>
    <w:rsid w:val="00F76A1B"/>
    <w:rsid w:val="00FA1E15"/>
    <w:rsid w:val="00FB55F7"/>
    <w:rsid w:val="00FC1DFB"/>
    <w:rsid w:val="00FC7D78"/>
    <w:rsid w:val="00FD3B57"/>
    <w:rsid w:val="00FF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662AB4"/>
  <w15:chartTrackingRefBased/>
  <w15:docId w15:val="{7B8CE67F-A6F0-44B4-837F-288846D0C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line="480" w:lineRule="auto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  <w:u w:val="single"/>
    </w:rPr>
  </w:style>
  <w:style w:type="table" w:styleId="TableGrid">
    <w:name w:val="Table Grid"/>
    <w:basedOn w:val="TableNormal"/>
    <w:rsid w:val="00D61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1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620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20E4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4915D5"/>
    <w:rPr>
      <w:b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596bc7-b711-4ccf-aca6-e5f22b3e0a26">
      <Terms xmlns="http://schemas.microsoft.com/office/infopath/2007/PartnerControls"/>
    </lcf76f155ced4ddcb4097134ff3c332f>
    <TaxCatchAll xmlns="cc71dfb2-cbf4-4f88-94bf-4f0692dd8dc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D6B5A620D3949889C967BA0F7F348" ma:contentTypeVersion="16" ma:contentTypeDescription="Create a new document." ma:contentTypeScope="" ma:versionID="f429fef58143b74a0d7fed681b369513">
  <xsd:schema xmlns:xsd="http://www.w3.org/2001/XMLSchema" xmlns:xs="http://www.w3.org/2001/XMLSchema" xmlns:p="http://schemas.microsoft.com/office/2006/metadata/properties" xmlns:ns2="bc596bc7-b711-4ccf-aca6-e5f22b3e0a26" xmlns:ns3="cc71dfb2-cbf4-4f88-94bf-4f0692dd8dce" targetNamespace="http://schemas.microsoft.com/office/2006/metadata/properties" ma:root="true" ma:fieldsID="aa5499e78a8d053b11fc6d9ab9f778eb" ns2:_="" ns3:_="">
    <xsd:import namespace="bc596bc7-b711-4ccf-aca6-e5f22b3e0a26"/>
    <xsd:import namespace="cc71dfb2-cbf4-4f88-94bf-4f0692dd8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96bc7-b711-4ccf-aca6-e5f22b3e0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80d3b96-f59b-4f0d-86ac-74760625a8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1dfb2-cbf4-4f88-94bf-4f0692dd8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4be9d3e-f14a-4e80-9e69-c75cff640a03}" ma:internalName="TaxCatchAll" ma:showField="CatchAllData" ma:web="cc71dfb2-cbf4-4f88-94bf-4f0692dd8d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991E07-2AFE-4E46-AE6F-7C6F6FDB6B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C9B5EC-409F-44CE-83B6-C297F97F6871}">
  <ds:schemaRefs>
    <ds:schemaRef ds:uri="http://schemas.microsoft.com/office/2006/metadata/properties"/>
    <ds:schemaRef ds:uri="http://schemas.microsoft.com/office/infopath/2007/PartnerControls"/>
    <ds:schemaRef ds:uri="bc596bc7-b711-4ccf-aca6-e5f22b3e0a26"/>
    <ds:schemaRef ds:uri="cc71dfb2-cbf4-4f88-94bf-4f0692dd8dce"/>
  </ds:schemaRefs>
</ds:datastoreItem>
</file>

<file path=customXml/itemProps3.xml><?xml version="1.0" encoding="utf-8"?>
<ds:datastoreItem xmlns:ds="http://schemas.openxmlformats.org/officeDocument/2006/customXml" ds:itemID="{2C939825-93D2-4C1D-AC09-0090788B92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96bc7-b711-4ccf-aca6-e5f22b3e0a26"/>
    <ds:schemaRef ds:uri="cc71dfb2-cbf4-4f88-94bf-4f0692dd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194</Characters>
  <Application>Microsoft Office Word</Application>
  <DocSecurity>4</DocSecurity>
  <Lines>132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GHTING CUE SHEET</vt:lpstr>
    </vt:vector>
  </TitlesOfParts>
  <Company>..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ING CUE SHEET</dc:title>
  <dc:subject/>
  <dc:creator>Julie Wiseman</dc:creator>
  <cp:keywords/>
  <cp:lastModifiedBy>Louise Brooks</cp:lastModifiedBy>
  <cp:revision>2</cp:revision>
  <cp:lastPrinted>2011-02-22T02:22:00Z</cp:lastPrinted>
  <dcterms:created xsi:type="dcterms:W3CDTF">2026-04-28T00:52:00Z</dcterms:created>
  <dcterms:modified xsi:type="dcterms:W3CDTF">2026-04-28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D6B5A620D3949889C967BA0F7F348</vt:lpwstr>
  </property>
  <property fmtid="{D5CDD505-2E9C-101B-9397-08002B2CF9AE}" pid="3" name="MediaServiceImageTags">
    <vt:lpwstr/>
  </property>
</Properties>
</file>